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65EB" w:rsidRDefault="00601440">
      <w:pPr>
        <w:pStyle w:val="a4"/>
      </w:pPr>
      <w:r>
        <w:t>Отчет о прохождении 1 раздела внешнего курса</w:t>
      </w:r>
      <w:bookmarkStart w:id="0" w:name="_GoBack"/>
      <w:bookmarkEnd w:id="0"/>
    </w:p>
    <w:p w:rsidR="008D65EB" w:rsidRDefault="00601440">
      <w:pPr>
        <w:pStyle w:val="a5"/>
      </w:pPr>
      <w:r>
        <w:t>Введение</w:t>
      </w:r>
    </w:p>
    <w:p w:rsidR="008D65EB" w:rsidRDefault="00601440">
      <w:pPr>
        <w:pStyle w:val="Author"/>
      </w:pPr>
      <w:r>
        <w:t>Собко Александр Дмитриевич, НКАбд-02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30054815"/>
        <w:docPartObj>
          <w:docPartGallery w:val="Table of Contents"/>
          <w:docPartUnique/>
        </w:docPartObj>
      </w:sdtPr>
      <w:sdtEndPr/>
      <w:sdtContent>
        <w:p w:rsidR="008D65EB" w:rsidRDefault="00601440">
          <w:pPr>
            <w:pStyle w:val="ae"/>
          </w:pPr>
          <w:r>
            <w:t>Содержание</w:t>
          </w:r>
        </w:p>
        <w:p w:rsidR="00FE5C5A" w:rsidRDefault="0060144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E5C5A">
            <w:fldChar w:fldCharType="separate"/>
          </w:r>
          <w:hyperlink w:anchor="_Toc167191168" w:history="1">
            <w:r w:rsidR="00FE5C5A" w:rsidRPr="00E37546">
              <w:rPr>
                <w:rStyle w:val="ad"/>
                <w:noProof/>
              </w:rPr>
              <w:t>1</w:t>
            </w:r>
            <w:r w:rsidR="00FE5C5A">
              <w:rPr>
                <w:noProof/>
              </w:rPr>
              <w:tab/>
            </w:r>
            <w:r w:rsidR="00FE5C5A" w:rsidRPr="00E37546">
              <w:rPr>
                <w:rStyle w:val="ad"/>
                <w:noProof/>
              </w:rPr>
              <w:t>Цель работы</w:t>
            </w:r>
            <w:r w:rsidR="00FE5C5A">
              <w:rPr>
                <w:noProof/>
                <w:webHidden/>
              </w:rPr>
              <w:tab/>
            </w:r>
            <w:r w:rsidR="00FE5C5A">
              <w:rPr>
                <w:noProof/>
                <w:webHidden/>
              </w:rPr>
              <w:fldChar w:fldCharType="begin"/>
            </w:r>
            <w:r w:rsidR="00FE5C5A">
              <w:rPr>
                <w:noProof/>
                <w:webHidden/>
              </w:rPr>
              <w:instrText xml:space="preserve"> PAGEREF _Toc167191168 \h </w:instrText>
            </w:r>
            <w:r w:rsidR="00FE5C5A">
              <w:rPr>
                <w:noProof/>
                <w:webHidden/>
              </w:rPr>
            </w:r>
            <w:r w:rsidR="00FE5C5A">
              <w:rPr>
                <w:noProof/>
                <w:webHidden/>
              </w:rPr>
              <w:fldChar w:fldCharType="separate"/>
            </w:r>
            <w:r w:rsidR="00FE5C5A">
              <w:rPr>
                <w:noProof/>
                <w:webHidden/>
              </w:rPr>
              <w:t>1</w:t>
            </w:r>
            <w:r w:rsidR="00FE5C5A">
              <w:rPr>
                <w:noProof/>
                <w:webHidden/>
              </w:rPr>
              <w:fldChar w:fldCharType="end"/>
            </w:r>
          </w:hyperlink>
        </w:p>
        <w:p w:rsidR="00FE5C5A" w:rsidRDefault="00FE5C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69" w:history="1">
            <w:r w:rsidRPr="00E3754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3754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5C5A" w:rsidRDefault="00FE5C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0" w:history="1">
            <w:r w:rsidRPr="00E3754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3754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5C5A" w:rsidRDefault="00FE5C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1" w:history="1">
            <w:r w:rsidRPr="00E3754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3754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5C5A" w:rsidRDefault="00FE5C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2" w:history="1">
            <w:r w:rsidRPr="00E37546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3754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5C5A" w:rsidRDefault="00FE5C5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7191173" w:history="1">
            <w:r w:rsidRPr="00E3754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5EB" w:rsidRDefault="00601440">
          <w:r>
            <w:fldChar w:fldCharType="end"/>
          </w:r>
        </w:p>
      </w:sdtContent>
    </w:sdt>
    <w:p w:rsidR="008D65EB" w:rsidRDefault="00601440">
      <w:pPr>
        <w:pStyle w:val="1"/>
      </w:pPr>
      <w:bookmarkStart w:id="1" w:name="цель-работы"/>
      <w:bookmarkStart w:id="2" w:name="_Toc167191168"/>
      <w:r>
        <w:rPr>
          <w:rStyle w:val="SectionNumber"/>
        </w:rPr>
        <w:t>1</w:t>
      </w:r>
      <w:r>
        <w:tab/>
        <w:t>Цель работы</w:t>
      </w:r>
      <w:bookmarkEnd w:id="2"/>
    </w:p>
    <w:p w:rsidR="008D65EB" w:rsidRDefault="00601440">
      <w:pPr>
        <w:pStyle w:val="FirstParagraph"/>
      </w:pPr>
      <w:r>
        <w:t>Ознакомиться с функционалом операционной системы Linux.</w:t>
      </w:r>
    </w:p>
    <w:p w:rsidR="008D65EB" w:rsidRDefault="00601440">
      <w:pPr>
        <w:pStyle w:val="1"/>
      </w:pPr>
      <w:bookmarkStart w:id="3" w:name="задание"/>
      <w:bookmarkStart w:id="4" w:name="_Toc167191169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8D65EB" w:rsidRDefault="0060144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8D65EB" w:rsidRDefault="00601440">
      <w:pPr>
        <w:pStyle w:val="1"/>
      </w:pPr>
      <w:bookmarkStart w:id="5" w:name="теоретическое-введение"/>
      <w:bookmarkStart w:id="6" w:name="_Toc167191170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8D65EB" w:rsidRDefault="0060144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</w:t>
      </w:r>
      <w:r>
        <w:t>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</w:t>
      </w:r>
      <w:r>
        <w:t>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8D65EB" w:rsidRDefault="00601440">
      <w:pPr>
        <w:pStyle w:val="1"/>
      </w:pPr>
      <w:bookmarkStart w:id="7" w:name="выполнение-лабораторной-работы"/>
      <w:bookmarkStart w:id="8" w:name="_Toc167191171"/>
      <w:bookmarkEnd w:id="5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8"/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777458"/>
            <wp:effectExtent l="0" t="0" r="0" b="0"/>
            <wp:docPr id="24" name="Picture" descr="Задание 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</w:t>
      </w:r>
    </w:p>
    <w:p w:rsidR="008D65EB" w:rsidRDefault="00601440">
      <w:pPr>
        <w:pStyle w:val="a0"/>
      </w:pPr>
      <w:r>
        <w:t>Название курса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3034586"/>
            <wp:effectExtent l="0" t="0" r="0" b="0"/>
            <wp:docPr id="27" name="Picture" descr="Задание 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2</w:t>
      </w:r>
    </w:p>
    <w:p w:rsidR="008D65EB" w:rsidRDefault="00601440">
      <w:pPr>
        <w:pStyle w:val="a0"/>
      </w:pPr>
      <w:r>
        <w:t>Критерии</w:t>
      </w:r>
    </w:p>
    <w:p w:rsidR="008D65EB" w:rsidRDefault="0060144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383725"/>
            <wp:effectExtent l="0" t="0" r="0" b="0"/>
            <wp:docPr id="30" name="Picture" descr="Задание 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3</w:t>
      </w:r>
    </w:p>
    <w:p w:rsidR="008D65EB" w:rsidRDefault="00601440">
      <w:pPr>
        <w:pStyle w:val="a0"/>
      </w:pPr>
      <w:r>
        <w:t>У меня на основном пк windows и на ноутбуке linux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82654"/>
            <wp:effectExtent l="0" t="0" r="0" b="0"/>
            <wp:docPr id="33" name="Picture" descr="Задание 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4</w:t>
      </w:r>
    </w:p>
    <w:p w:rsidR="008D65EB" w:rsidRDefault="00601440">
      <w:pPr>
        <w:pStyle w:val="a0"/>
      </w:pPr>
      <w:r>
        <w:t>Очевидно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76302"/>
            <wp:effectExtent l="0" t="0" r="0" b="0"/>
            <wp:docPr id="36" name="Picture" descr="Задание 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</w:t>
      </w:r>
      <w:r>
        <w:t>дание 5</w:t>
      </w:r>
    </w:p>
    <w:p w:rsidR="008D65EB" w:rsidRDefault="00601440">
      <w:pPr>
        <w:pStyle w:val="a0"/>
      </w:pPr>
      <w:r>
        <w:t>Да</w:t>
      </w:r>
    </w:p>
    <w:p w:rsidR="008D65EB" w:rsidRDefault="0060144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949359"/>
            <wp:effectExtent l="0" t="0" r="0" b="0"/>
            <wp:docPr id="39" name="Picture" descr="Задание 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6</w:t>
      </w:r>
    </w:p>
    <w:p w:rsidR="008D65EB" w:rsidRDefault="00601440">
      <w:pPr>
        <w:pStyle w:val="a0"/>
      </w:pPr>
      <w:r>
        <w:t>Создал документ и прикрепил его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02484"/>
            <wp:effectExtent l="0" t="0" r="0" b="0"/>
            <wp:docPr id="42" name="Picture" descr="Задание 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7</w:t>
      </w:r>
    </w:p>
    <w:p w:rsidR="008D65EB" w:rsidRDefault="00601440">
      <w:pPr>
        <w:pStyle w:val="a0"/>
      </w:pPr>
      <w:r>
        <w:t>deb</w:t>
      </w:r>
    </w:p>
    <w:p w:rsidR="008D65EB" w:rsidRDefault="0060144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023928"/>
            <wp:effectExtent l="0" t="0" r="0" b="0"/>
            <wp:docPr id="45" name="Picture" descr="Задание 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8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749983"/>
            <wp:effectExtent l="0" t="0" r="0" b="0"/>
            <wp:docPr id="48" name="Picture" descr="Задание 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8</w:t>
      </w:r>
    </w:p>
    <w:p w:rsidR="008D65EB" w:rsidRDefault="00601440">
      <w:pPr>
        <w:pStyle w:val="a0"/>
      </w:pPr>
      <w:r>
        <w:t>Установив программу, смотрим имя автора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29011"/>
            <wp:effectExtent l="0" t="0" r="0" b="0"/>
            <wp:docPr id="51" name="Picture" descr="Задание 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9</w:t>
      </w:r>
    </w:p>
    <w:p w:rsidR="008D65EB" w:rsidRDefault="00601440">
      <w:pPr>
        <w:pStyle w:val="a0"/>
      </w:pPr>
      <w:r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</w:t>
      </w:r>
      <w:r>
        <w:t xml:space="preserve"> улучшающие функциональность программы.</w:t>
      </w:r>
    </w:p>
    <w:p w:rsidR="008D65EB" w:rsidRDefault="0060144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1834773"/>
            <wp:effectExtent l="0" t="0" r="0" b="0"/>
            <wp:docPr id="54" name="Picture" descr="Задание 1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0</w:t>
      </w:r>
    </w:p>
    <w:p w:rsidR="008D65EB" w:rsidRDefault="00601440">
      <w:pPr>
        <w:pStyle w:val="a0"/>
      </w:pPr>
      <w:r>
        <w:t>Просто смотрим видео и отвечаем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815387"/>
            <wp:effectExtent l="0" t="0" r="0" b="0"/>
            <wp:docPr id="57" name="Picture" descr="Задание 1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1</w:t>
      </w:r>
    </w:p>
    <w:p w:rsidR="008D65EB" w:rsidRDefault="00601440">
      <w:pPr>
        <w:pStyle w:val="a0"/>
      </w:pPr>
      <w:r>
        <w:t>Регистрозависимость.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3018362"/>
            <wp:effectExtent l="0" t="0" r="0" b="0"/>
            <wp:docPr id="60" name="Picture" descr="Задание 1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2</w:t>
      </w:r>
    </w:p>
    <w:p w:rsidR="008D65EB" w:rsidRDefault="00601440">
      <w:pPr>
        <w:pStyle w:val="a0"/>
      </w:pPr>
      <w:r>
        <w:lastRenderedPageBreak/>
        <w:t>all инструкция нам не подходит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3043819"/>
            <wp:effectExtent l="0" t="0" r="0" b="0"/>
            <wp:docPr id="63" name="Picture" descr="Задание 1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3</w:t>
      </w:r>
    </w:p>
    <w:p w:rsidR="008D65EB" w:rsidRDefault="00601440">
      <w:pPr>
        <w:pStyle w:val="a0"/>
      </w:pPr>
      <w:r>
        <w:t>полный путь, также выходим наверх на одну ступень, затем спускаемся в Загрузки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886402"/>
            <wp:effectExtent l="0" t="0" r="0" b="0"/>
            <wp:docPr id="66" name="Picture" descr="Задание 1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4</w:t>
      </w:r>
    </w:p>
    <w:p w:rsidR="008D65EB" w:rsidRDefault="00601440">
      <w:pPr>
        <w:pStyle w:val="a0"/>
      </w:pPr>
      <w:r>
        <w:t>rm -r удаление директории и рекуррентное удаление файлов, находящихся в ней.</w:t>
      </w:r>
    </w:p>
    <w:p w:rsidR="008D65EB" w:rsidRDefault="0060144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206336"/>
            <wp:effectExtent l="0" t="0" r="0" b="0"/>
            <wp:docPr id="69" name="Picture" descr="Задание 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5</w:t>
      </w:r>
    </w:p>
    <w:p w:rsidR="008D65EB" w:rsidRDefault="00601440">
      <w:pPr>
        <w:pStyle w:val="a0"/>
      </w:pPr>
      <w:r>
        <w:t>Просто проверил на ноутбуке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852621"/>
            <wp:effectExtent l="0" t="0" r="0" b="0"/>
            <wp:docPr id="72" name="Picture" descr="Задание 1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6</w:t>
      </w:r>
    </w:p>
    <w:p w:rsidR="008D65EB" w:rsidRDefault="00601440">
      <w:pPr>
        <w:pStyle w:val="a0"/>
      </w:pPr>
      <w:r>
        <w:t>Запуск в фоновом режиме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890213"/>
            <wp:effectExtent l="0" t="0" r="0" b="0"/>
            <wp:docPr id="75" name="Picture" descr="Задание 1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7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482290" cy="375385"/>
            <wp:effectExtent l="0" t="0" r="0" b="0"/>
            <wp:docPr id="78" name="Picture" descr="Задание 1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90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7</w:t>
      </w:r>
    </w:p>
    <w:p w:rsidR="008D65EB" w:rsidRDefault="00601440">
      <w:pPr>
        <w:pStyle w:val="a0"/>
      </w:pPr>
      <w:r>
        <w:lastRenderedPageBreak/>
        <w:t>Скриншот с результатом выполнение (время немного отличается, потому что сначала сделал задание, потом отчет)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07755"/>
            <wp:effectExtent l="0" t="0" r="0" b="0"/>
            <wp:docPr id="81" name="Picture" descr="Задание 1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8</w:t>
      </w:r>
    </w:p>
    <w:p w:rsidR="008D65EB" w:rsidRDefault="00601440">
      <w:pPr>
        <w:pStyle w:val="a0"/>
      </w:pPr>
      <w:r>
        <w:t>Автоматически поток ошибок выводится на экран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551132"/>
            <wp:effectExtent l="0" t="0" r="0" b="0"/>
            <wp:docPr id="84" name="Picture" descr="Задание 1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19</w:t>
      </w:r>
    </w:p>
    <w:p w:rsidR="008D65EB" w:rsidRDefault="00601440">
      <w:pPr>
        <w:pStyle w:val="a0"/>
      </w:pPr>
      <w:r>
        <w:t>2 - поток ошибок. Одна и две стрелки - перенаправление вывода в нашем случа</w:t>
      </w:r>
      <w:r>
        <w:t>е в файл</w:t>
      </w:r>
    </w:p>
    <w:p w:rsidR="008D65EB" w:rsidRDefault="0060144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211966"/>
            <wp:effectExtent l="0" t="0" r="0" b="0"/>
            <wp:docPr id="87" name="Picture" descr="Задание 2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Pr="00FE5C5A" w:rsidRDefault="00601440">
      <w:pPr>
        <w:pStyle w:val="ImageCaption"/>
        <w:rPr>
          <w:lang w:val="en-US"/>
        </w:rPr>
      </w:pPr>
      <w:r>
        <w:t>Задание</w:t>
      </w:r>
      <w:r w:rsidRPr="00FE5C5A">
        <w:rPr>
          <w:lang w:val="en-US"/>
        </w:rPr>
        <w:t xml:space="preserve"> 20</w:t>
      </w:r>
    </w:p>
    <w:p w:rsidR="008D65EB" w:rsidRPr="00FE5C5A" w:rsidRDefault="00601440">
      <w:pPr>
        <w:pStyle w:val="a0"/>
        <w:rPr>
          <w:lang w:val="en-US"/>
        </w:rPr>
      </w:pPr>
      <w:proofErr w:type="gramStart"/>
      <w:r w:rsidRPr="00FE5C5A">
        <w:rPr>
          <w:lang w:val="en-US"/>
        </w:rPr>
        <w:t>cat</w:t>
      </w:r>
      <w:proofErr w:type="gramEnd"/>
      <w:r w:rsidRPr="00FE5C5A">
        <w:rPr>
          <w:lang w:val="en-US"/>
        </w:rPr>
        <w:t xml:space="preserve"> names.txt | ./interacter.py | less</w:t>
      </w:r>
    </w:p>
    <w:p w:rsidR="008D65EB" w:rsidRDefault="00601440">
      <w:pPr>
        <w:pStyle w:val="a0"/>
      </w:pPr>
      <w:r>
        <w:t>Вывод на экран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04198"/>
            <wp:effectExtent l="0" t="0" r="0" b="0"/>
            <wp:docPr id="90" name="Picture" descr="Задание 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21</w:t>
      </w:r>
    </w:p>
    <w:p w:rsidR="008D65EB" w:rsidRDefault="00601440">
      <w:pPr>
        <w:pStyle w:val="a0"/>
      </w:pPr>
      <w:r>
        <w:t>флаг -O перемещает файл в текущую директорию, тк не указана другая и по ключу 1.jpg меняет его название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92062"/>
            <wp:effectExtent l="0" t="0" r="0" b="0"/>
            <wp:docPr id="93" name="Picture" descr="Задание 2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Pr="00FE5C5A" w:rsidRDefault="00601440">
      <w:pPr>
        <w:pStyle w:val="ImageCaption"/>
        <w:rPr>
          <w:lang w:val="en-US"/>
        </w:rPr>
      </w:pPr>
      <w:r>
        <w:t>Задание</w:t>
      </w:r>
      <w:r w:rsidRPr="00FE5C5A">
        <w:rPr>
          <w:lang w:val="en-US"/>
        </w:rPr>
        <w:t xml:space="preserve"> 22</w:t>
      </w:r>
    </w:p>
    <w:p w:rsidR="008D65EB" w:rsidRPr="00FE5C5A" w:rsidRDefault="00601440">
      <w:pPr>
        <w:pStyle w:val="a0"/>
        <w:rPr>
          <w:lang w:val="en-US"/>
        </w:rPr>
      </w:pPr>
      <w:r w:rsidRPr="00FE5C5A">
        <w:rPr>
          <w:lang w:val="en-US"/>
        </w:rPr>
        <w:lastRenderedPageBreak/>
        <w:t xml:space="preserve">-q –quiet Turn off </w:t>
      </w:r>
      <w:proofErr w:type="spellStart"/>
      <w:r w:rsidRPr="00FE5C5A">
        <w:rPr>
          <w:lang w:val="en-US"/>
        </w:rPr>
        <w:t>Wget’s</w:t>
      </w:r>
      <w:proofErr w:type="spellEnd"/>
      <w:r w:rsidRPr="00FE5C5A">
        <w:rPr>
          <w:lang w:val="en-US"/>
        </w:rPr>
        <w:t xml:space="preserve"> output.</w:t>
      </w:r>
    </w:p>
    <w:p w:rsidR="008D65EB" w:rsidRDefault="00601440">
      <w:pPr>
        <w:pStyle w:val="a0"/>
      </w:pPr>
      <w:r>
        <w:t>из мануала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633535"/>
            <wp:effectExtent l="0" t="0" r="0" b="0"/>
            <wp:docPr id="96" name="Picture" descr="Задание 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23</w:t>
      </w:r>
    </w:p>
    <w:p w:rsidR="008D65EB" w:rsidRDefault="00601440">
      <w:pPr>
        <w:pStyle w:val="a0"/>
      </w:pPr>
      <w:r>
        <w:t>Руководствовался информацией из лекции курса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140062"/>
            <wp:effectExtent l="0" t="0" r="0" b="0"/>
            <wp:docPr id="99" name="Picture" descr="Задание 2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24</w:t>
      </w:r>
    </w:p>
    <w:p w:rsidR="008D65EB" w:rsidRDefault="00601440">
      <w:pPr>
        <w:pStyle w:val="a0"/>
      </w:pPr>
      <w:r>
        <w:t>действительно удаляет</w:t>
      </w:r>
    </w:p>
    <w:p w:rsidR="008D65EB" w:rsidRDefault="0060144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1866899"/>
            <wp:effectExtent l="0" t="0" r="0" b="0"/>
            <wp:docPr id="102" name="Picture" descr="Задание 2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25</w:t>
      </w:r>
    </w:p>
    <w:p w:rsidR="008D65EB" w:rsidRDefault="00601440">
      <w:pPr>
        <w:pStyle w:val="a0"/>
      </w:pPr>
      <w:r>
        <w:t>gzip не имеет возможности создавать архив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13460"/>
            <wp:effectExtent l="0" t="0" r="0" b="0"/>
            <wp:docPr id="105" name="Picture" descr="Задание 2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26</w:t>
      </w:r>
    </w:p>
    <w:p w:rsidR="008D65EB" w:rsidRDefault="00601440">
      <w:pPr>
        <w:pStyle w:val="a0"/>
      </w:pPr>
      <w:r>
        <w:t>c - архиватор</w:t>
      </w:r>
    </w:p>
    <w:p w:rsidR="008D65EB" w:rsidRDefault="00601440">
      <w:pPr>
        <w:pStyle w:val="a0"/>
      </w:pPr>
      <w:r>
        <w:t>j - bz2</w:t>
      </w:r>
    </w:p>
    <w:p w:rsidR="008D65EB" w:rsidRDefault="00601440">
      <w:pPr>
        <w:pStyle w:val="a0"/>
      </w:pPr>
      <w:r>
        <w:t>f - потому что создаем архив в файловой системе</w:t>
      </w:r>
    </w:p>
    <w:p w:rsidR="008D65EB" w:rsidRDefault="0060144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447274"/>
            <wp:effectExtent l="0" t="0" r="0" b="0"/>
            <wp:docPr id="108" name="Picture" descr="Задание 2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27</w:t>
      </w:r>
    </w:p>
    <w:p w:rsidR="008D65EB" w:rsidRDefault="00601440">
      <w:pPr>
        <w:pStyle w:val="a0"/>
      </w:pPr>
      <w:r>
        <w:t>регистры, вопр</w:t>
      </w:r>
      <w:r>
        <w:t>ос это один символ, расширение jpg а не jpeg</w:t>
      </w:r>
    </w:p>
    <w:p w:rsidR="008D65EB" w:rsidRDefault="0060144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602133"/>
            <wp:effectExtent l="0" t="0" r="0" b="0"/>
            <wp:docPr id="111" name="Picture" descr="Задание 2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Default="00601440">
      <w:pPr>
        <w:pStyle w:val="ImageCaption"/>
      </w:pPr>
      <w:r>
        <w:t>Задание 28</w:t>
      </w:r>
    </w:p>
    <w:p w:rsidR="008D65EB" w:rsidRDefault="00601440">
      <w:pPr>
        <w:pStyle w:val="a0"/>
      </w:pPr>
      <w:r>
        <w:t>регистрозависимость, пропуск буквы l</w:t>
      </w:r>
    </w:p>
    <w:p w:rsidR="008D65EB" w:rsidRDefault="0060144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918129"/>
            <wp:effectExtent l="0" t="0" r="0" b="0"/>
            <wp:docPr id="114" name="Picture" descr="Задание 2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65EB" w:rsidRPr="00FE5C5A" w:rsidRDefault="00601440">
      <w:pPr>
        <w:pStyle w:val="ImageCaption"/>
        <w:rPr>
          <w:lang w:val="en-US"/>
        </w:rPr>
      </w:pPr>
      <w:r>
        <w:t>Задание</w:t>
      </w:r>
      <w:r w:rsidRPr="00FE5C5A">
        <w:rPr>
          <w:lang w:val="en-US"/>
        </w:rPr>
        <w:t xml:space="preserve"> 29</w:t>
      </w:r>
    </w:p>
    <w:p w:rsidR="008D65EB" w:rsidRPr="00FE5C5A" w:rsidRDefault="00601440">
      <w:pPr>
        <w:pStyle w:val="a0"/>
        <w:rPr>
          <w:lang w:val="en-US"/>
        </w:rPr>
      </w:pPr>
      <w:proofErr w:type="spellStart"/>
      <w:proofErr w:type="gramStart"/>
      <w:r w:rsidRPr="00FE5C5A">
        <w:rPr>
          <w:rStyle w:val="VerbatimChar"/>
          <w:lang w:val="en-US"/>
        </w:rPr>
        <w:t>grep</w:t>
      </w:r>
      <w:proofErr w:type="spellEnd"/>
      <w:proofErr w:type="gramEnd"/>
      <w:r w:rsidRPr="00FE5C5A">
        <w:rPr>
          <w:rStyle w:val="VerbatimChar"/>
          <w:lang w:val="en-US"/>
        </w:rPr>
        <w:t xml:space="preserve"> -r "love" ~/Shakespeare/ &gt; 1_m.txt</w:t>
      </w:r>
    </w:p>
    <w:p w:rsidR="008D65EB" w:rsidRDefault="00601440">
      <w:pPr>
        <w:pStyle w:val="1"/>
      </w:pPr>
      <w:bookmarkStart w:id="9" w:name="выводы"/>
      <w:bookmarkStart w:id="10" w:name="_Toc167191172"/>
      <w:bookmarkEnd w:id="7"/>
      <w:r>
        <w:rPr>
          <w:rStyle w:val="SectionNumber"/>
        </w:rPr>
        <w:t>5</w:t>
      </w:r>
      <w:r>
        <w:tab/>
        <w:t>Выводы</w:t>
      </w:r>
      <w:bookmarkEnd w:id="10"/>
    </w:p>
    <w:p w:rsidR="008D65EB" w:rsidRDefault="00601440">
      <w:pPr>
        <w:pStyle w:val="FirstParagraph"/>
      </w:pPr>
      <w:r>
        <w:t>Посмотрев курс, я узнал немного нового, но освежил в голове старые знания и попрактиковал навыки</w:t>
      </w:r>
    </w:p>
    <w:p w:rsidR="008D65EB" w:rsidRDefault="00601440">
      <w:pPr>
        <w:pStyle w:val="1"/>
      </w:pPr>
      <w:bookmarkStart w:id="11" w:name="список-литературы"/>
      <w:bookmarkStart w:id="12" w:name="_Toc167191173"/>
      <w:bookmarkEnd w:id="9"/>
      <w:r>
        <w:t>Сп</w:t>
      </w:r>
      <w:r>
        <w:t>исок литературы</w:t>
      </w:r>
      <w:bookmarkEnd w:id="11"/>
      <w:bookmarkEnd w:id="12"/>
    </w:p>
    <w:sectPr w:rsidR="008D65E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1440" w:rsidRDefault="00601440">
      <w:pPr>
        <w:spacing w:after="0"/>
      </w:pPr>
      <w:r>
        <w:separator/>
      </w:r>
    </w:p>
  </w:endnote>
  <w:endnote w:type="continuationSeparator" w:id="0">
    <w:p w:rsidR="00601440" w:rsidRDefault="006014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1440" w:rsidRDefault="00601440">
      <w:r>
        <w:separator/>
      </w:r>
    </w:p>
  </w:footnote>
  <w:footnote w:type="continuationSeparator" w:id="0">
    <w:p w:rsidR="00601440" w:rsidRDefault="00601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EA08D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D65EB"/>
    <w:rsid w:val="00601440"/>
    <w:rsid w:val="008D65EB"/>
    <w:rsid w:val="00FE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E5C5A"/>
    <w:pPr>
      <w:spacing w:after="100"/>
    </w:pPr>
  </w:style>
  <w:style w:type="paragraph" w:styleId="af">
    <w:name w:val="Balloon Text"/>
    <w:basedOn w:val="a"/>
    <w:link w:val="af0"/>
    <w:rsid w:val="00FE5C5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FE5C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1 раздела внешнего курса</vt:lpstr>
    </vt:vector>
  </TitlesOfParts>
  <Company/>
  <LinksUpToDate>false</LinksUpToDate>
  <CharactersWithSpaces>3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раздела внешнего курса</dc:title>
  <dc:creator>Собко Александр Дмитриевич, НКАбд-02-23</dc:creator>
  <cp:lastModifiedBy>Александр Собко</cp:lastModifiedBy>
  <cp:revision>2</cp:revision>
  <cp:lastPrinted>2024-05-21T10:40:00Z</cp:lastPrinted>
  <dcterms:created xsi:type="dcterms:W3CDTF">2024-05-21T09:54:00Z</dcterms:created>
  <dcterms:modified xsi:type="dcterms:W3CDTF">2024-05-21T10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